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5B2E90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PPROBATIONS ET HOMOLOGATIONS</w:t>
      </w:r>
    </w:p>
    <w:p w14:paraId="0516249B" w14:textId="77777777" w:rsidR="00AB3AD0" w:rsidRPr="00AB3AD0" w:rsidRDefault="00AB3AD0" w:rsidP="007B7D5D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NFPA 20</w:t>
      </w:r>
    </w:p>
    <w:p w14:paraId="3D86FD10" w14:textId="4932B03B" w:rsidR="00AB3AD0" w:rsidRPr="00AB3AD0" w:rsidRDefault="00AB3AD0" w:rsidP="007B7D5D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UL (UL218, UL1008)</w:t>
      </w:r>
    </w:p>
    <w:p w14:paraId="7EA735D6" w14:textId="77777777" w:rsidR="00AB3AD0" w:rsidRPr="00AB3AD0" w:rsidRDefault="00AB3AD0" w:rsidP="007B7D5D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FM Global (Classe 1321/1323) </w:t>
      </w:r>
    </w:p>
    <w:p w14:paraId="6FC94993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FABRICANT ET MODEL</w:t>
      </w:r>
    </w:p>
    <w:p w14:paraId="18188FE7" w14:textId="77777777" w:rsidR="00AB3AD0" w:rsidRPr="00AB3AD0" w:rsidRDefault="00AB3AD0" w:rsidP="007B7D5D">
      <w:pPr>
        <w:pStyle w:val="ListParagraph"/>
        <w:numPr>
          <w:ilvl w:val="0"/>
          <w:numId w:val="3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Tornatech </w:t>
      </w:r>
      <w:r w:rsidRPr="00FD2912">
        <w:rPr>
          <w:sz w:val="18"/>
          <w:szCs w:val="18"/>
          <w:lang w:val="fr-CA"/>
        </w:rPr>
        <w:t>Modèle GP</w:t>
      </w:r>
      <w:r w:rsidR="00FD2912" w:rsidRPr="00FD2912">
        <w:rPr>
          <w:sz w:val="18"/>
          <w:szCs w:val="18"/>
          <w:lang w:val="fr-CA"/>
        </w:rPr>
        <w:t>W</w:t>
      </w:r>
    </w:p>
    <w:p w14:paraId="0155625F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ERTIFICATION SISMIQUE</w:t>
      </w:r>
    </w:p>
    <w:p w14:paraId="43AB74A2" w14:textId="77777777" w:rsidR="00AB3AD0" w:rsidRPr="00AB3AD0" w:rsidRDefault="00AB3AD0" w:rsidP="007B7D5D">
      <w:pPr>
        <w:pStyle w:val="ListParagraph"/>
        <w:numPr>
          <w:ilvl w:val="0"/>
          <w:numId w:val="4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ritères d’essais</w:t>
      </w:r>
    </w:p>
    <w:p w14:paraId="23A64571" w14:textId="77777777" w:rsidR="00437C1C" w:rsidRPr="00437C1C" w:rsidRDefault="00AB3AD0" w:rsidP="007B7D5D">
      <w:pPr>
        <w:pStyle w:val="ListParagraph"/>
        <w:numPr>
          <w:ilvl w:val="0"/>
          <w:numId w:val="5"/>
        </w:numPr>
        <w:spacing w:after="0" w:line="240" w:lineRule="auto"/>
        <w:ind w:left="1080"/>
        <w:rPr>
          <w:sz w:val="18"/>
          <w:szCs w:val="18"/>
          <w:lang w:val="fr-CA"/>
        </w:rPr>
      </w:pPr>
      <w:r w:rsidRPr="00437C1C">
        <w:rPr>
          <w:sz w:val="18"/>
          <w:szCs w:val="18"/>
          <w:lang w:val="fr-CA"/>
        </w:rPr>
        <w:t>ICC-ES AC156</w:t>
      </w:r>
    </w:p>
    <w:p w14:paraId="3CC2D625" w14:textId="77777777" w:rsidR="00AB3AD0" w:rsidRPr="00AB3AD0" w:rsidRDefault="00AB3AD0" w:rsidP="007B7D5D">
      <w:pPr>
        <w:pStyle w:val="ListParagraph"/>
        <w:numPr>
          <w:ilvl w:val="0"/>
          <w:numId w:val="4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de de bâtiment</w:t>
      </w:r>
    </w:p>
    <w:p w14:paraId="199E17F8" w14:textId="77777777" w:rsidR="00AB3AD0" w:rsidRPr="00AB3AD0" w:rsidRDefault="00AB3AD0" w:rsidP="007B7D5D">
      <w:pPr>
        <w:pStyle w:val="ListParagraph"/>
        <w:numPr>
          <w:ilvl w:val="0"/>
          <w:numId w:val="21"/>
        </w:numPr>
        <w:spacing w:after="0" w:line="240" w:lineRule="auto"/>
        <w:ind w:left="108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BC 2015</w:t>
      </w:r>
    </w:p>
    <w:p w14:paraId="610A465B" w14:textId="77777777" w:rsidR="00437C1C" w:rsidRPr="00A83191" w:rsidRDefault="00FB11DF" w:rsidP="007B7D5D">
      <w:pPr>
        <w:pStyle w:val="ListParagraph"/>
        <w:numPr>
          <w:ilvl w:val="0"/>
          <w:numId w:val="21"/>
        </w:numPr>
        <w:spacing w:after="0" w:line="240" w:lineRule="auto"/>
        <w:ind w:left="1080"/>
        <w:rPr>
          <w:sz w:val="18"/>
          <w:szCs w:val="18"/>
          <w:lang w:val="fr-CA"/>
        </w:rPr>
      </w:pPr>
      <w:r w:rsidRPr="00A83191">
        <w:rPr>
          <w:sz w:val="18"/>
          <w:szCs w:val="18"/>
          <w:lang w:val="fr-CA"/>
        </w:rPr>
        <w:t>CBC 2016</w:t>
      </w:r>
    </w:p>
    <w:p w14:paraId="6239F2EA" w14:textId="77777777" w:rsidR="0069678B" w:rsidRPr="002D0BCF" w:rsidRDefault="00FB11DF" w:rsidP="007B7D5D">
      <w:pPr>
        <w:pStyle w:val="ListParagraph"/>
        <w:numPr>
          <w:ilvl w:val="0"/>
          <w:numId w:val="21"/>
        </w:numPr>
        <w:spacing w:after="0" w:line="240" w:lineRule="auto"/>
        <w:ind w:left="1080"/>
        <w:rPr>
          <w:sz w:val="18"/>
          <w:szCs w:val="18"/>
          <w:lang w:val="en-CA"/>
        </w:rPr>
      </w:pPr>
      <w:r w:rsidRPr="002D0BCF">
        <w:rPr>
          <w:sz w:val="18"/>
          <w:szCs w:val="18"/>
          <w:lang w:val="en-CA"/>
        </w:rPr>
        <w:t xml:space="preserve">OSHPD Special Seismic Certification Preapproval </w:t>
      </w:r>
      <w:r w:rsidR="00B2694E" w:rsidRPr="002D0BCF">
        <w:rPr>
          <w:sz w:val="18"/>
          <w:szCs w:val="18"/>
          <w:lang w:val="en-CA"/>
        </w:rPr>
        <w:t>–</w:t>
      </w:r>
      <w:r w:rsidRPr="002D0BCF">
        <w:rPr>
          <w:sz w:val="18"/>
          <w:szCs w:val="18"/>
          <w:lang w:val="en-CA"/>
        </w:rPr>
        <w:t xml:space="preserve"> OSP</w:t>
      </w:r>
    </w:p>
    <w:p w14:paraId="6428DD63" w14:textId="77777777" w:rsidR="00690811" w:rsidRPr="00690811" w:rsidRDefault="00690811" w:rsidP="007B7D5D">
      <w:pPr>
        <w:numPr>
          <w:ilvl w:val="0"/>
          <w:numId w:val="4"/>
        </w:numPr>
        <w:spacing w:after="0" w:line="240" w:lineRule="auto"/>
        <w:ind w:left="720"/>
        <w:contextualSpacing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Paramètre Sismique</w:t>
      </w:r>
    </w:p>
    <w:p w14:paraId="0EC20BC4" w14:textId="77777777" w:rsidR="00437C1C" w:rsidRPr="00690811" w:rsidRDefault="00A00D4A" w:rsidP="007B7D5D">
      <w:pPr>
        <w:numPr>
          <w:ilvl w:val="0"/>
          <w:numId w:val="22"/>
        </w:numPr>
        <w:spacing w:after="0" w:line="240" w:lineRule="auto"/>
        <w:ind w:left="1080"/>
        <w:contextualSpacing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ASCE 7-10 Chapitre 13</w:t>
      </w:r>
    </w:p>
    <w:p w14:paraId="454A07CA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OPERATION ET MÉTHODE DE DÉMARRAGE</w:t>
      </w:r>
    </w:p>
    <w:p w14:paraId="4419A2F4" w14:textId="77777777" w:rsidR="00AB3AD0" w:rsidRPr="00AB3AD0" w:rsidRDefault="00AB3AD0" w:rsidP="007B7D5D">
      <w:pPr>
        <w:pStyle w:val="ListParagraph"/>
        <w:numPr>
          <w:ilvl w:val="0"/>
          <w:numId w:val="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lein service combinée manuel et automatique</w:t>
      </w:r>
    </w:p>
    <w:p w14:paraId="268D4AED" w14:textId="77777777" w:rsidR="00AB3AD0" w:rsidRPr="00AB3AD0" w:rsidRDefault="00AB3AD0" w:rsidP="007B7D5D">
      <w:pPr>
        <w:pStyle w:val="ListParagraph"/>
        <w:numPr>
          <w:ilvl w:val="0"/>
          <w:numId w:val="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Démarrage </w:t>
      </w:r>
      <w:r w:rsidR="00DE0139">
        <w:rPr>
          <w:sz w:val="18"/>
          <w:szCs w:val="18"/>
          <w:lang w:val="fr-CA"/>
        </w:rPr>
        <w:t xml:space="preserve">tension </w:t>
      </w:r>
      <w:r w:rsidR="00BC31E2" w:rsidRPr="00BC31E2">
        <w:rPr>
          <w:sz w:val="18"/>
          <w:szCs w:val="18"/>
          <w:lang w:val="fr-CA"/>
        </w:rPr>
        <w:t>réduite démarreur étoile-triangle a transition fermée</w:t>
      </w:r>
      <w:r w:rsidR="00BC31E2" w:rsidRPr="00AB3AD0">
        <w:rPr>
          <w:sz w:val="18"/>
          <w:szCs w:val="18"/>
          <w:lang w:val="fr-CA"/>
        </w:rPr>
        <w:t xml:space="preserve"> </w:t>
      </w:r>
    </w:p>
    <w:p w14:paraId="1580293C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ENUE AUX COURTS CIRCUITS</w:t>
      </w:r>
    </w:p>
    <w:p w14:paraId="70BAB30B" w14:textId="77777777" w:rsidR="00AB3AD0" w:rsidRPr="00AB3AD0" w:rsidRDefault="00AB3AD0" w:rsidP="007B7D5D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200V - 480V = 100kA / 600V = 50kA. </w:t>
      </w:r>
    </w:p>
    <w:p w14:paraId="45739B71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BOITIER</w:t>
      </w:r>
    </w:p>
    <w:p w14:paraId="7F1F0DFF" w14:textId="77777777" w:rsidR="00AB3AD0" w:rsidRPr="00AB3AD0" w:rsidRDefault="00AB3AD0" w:rsidP="007B7D5D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NEMA 2</w:t>
      </w:r>
    </w:p>
    <w:p w14:paraId="6568E892" w14:textId="77777777" w:rsidR="00AB3AD0" w:rsidRPr="00AB3AD0" w:rsidRDefault="00AB3AD0" w:rsidP="007B7D5D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laque amovible pour l'entrée de câbles</w:t>
      </w:r>
    </w:p>
    <w:p w14:paraId="04AF097A" w14:textId="77777777" w:rsidR="00AB3AD0" w:rsidRPr="00AB3AD0" w:rsidRDefault="00AB3AD0" w:rsidP="007B7D5D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nneaux de levage</w:t>
      </w:r>
    </w:p>
    <w:p w14:paraId="4A0B3807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MPOSANTS DU CIRCUIT DE PUISSANCE</w:t>
      </w:r>
    </w:p>
    <w:p w14:paraId="2B7152EA" w14:textId="77777777" w:rsidR="00AB3AD0" w:rsidRPr="00AB3AD0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arafoudre</w:t>
      </w:r>
    </w:p>
    <w:p w14:paraId="3586A3D7" w14:textId="77777777" w:rsidR="00AB3AD0" w:rsidRPr="00AB3AD0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ssemblage sectionneur d'isolement et disjoncteur à boîtier moulé sélectionnés au moins 115% du courant de pleine charge</w:t>
      </w:r>
    </w:p>
    <w:p w14:paraId="094837DD" w14:textId="77777777" w:rsidR="00AB3AD0" w:rsidRPr="00AB3AD0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Surintensité du disjoncteur de type non-thermique, magnétique seulement</w:t>
      </w:r>
    </w:p>
    <w:p w14:paraId="3293DB13" w14:textId="77777777" w:rsidR="00FD2912" w:rsidRPr="00FD2912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rotecteur de rotor bloqué ajusté afin de déclencher le disjoncteur dans 8 à 20 secondes à 600% du courant de pleine charge</w:t>
      </w:r>
      <w:r w:rsidR="00FD2912" w:rsidRPr="00FD2912">
        <w:rPr>
          <w:sz w:val="19"/>
          <w:szCs w:val="19"/>
          <w:lang w:val="fr-CA"/>
        </w:rPr>
        <w:t xml:space="preserve"> </w:t>
      </w:r>
    </w:p>
    <w:p w14:paraId="6D482DCF" w14:textId="77777777" w:rsidR="00AB3AD0" w:rsidRPr="00AB3AD0" w:rsidRDefault="00FD2912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603851">
        <w:rPr>
          <w:sz w:val="19"/>
          <w:szCs w:val="19"/>
          <w:lang w:val="fr-CA"/>
        </w:rPr>
        <w:t xml:space="preserve">Démarreur </w:t>
      </w:r>
      <w:r w:rsidRPr="001524D8">
        <w:rPr>
          <w:sz w:val="19"/>
          <w:szCs w:val="19"/>
          <w:lang w:val="fr-CA"/>
        </w:rPr>
        <w:t>étoile-triangle a transition fermée</w:t>
      </w:r>
    </w:p>
    <w:p w14:paraId="05124A1A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MPOSANTS OPERATIONNEL</w:t>
      </w:r>
    </w:p>
    <w:p w14:paraId="29B16A24" w14:textId="77777777" w:rsidR="00AB3AD0" w:rsidRPr="00AB3AD0" w:rsidRDefault="00AB3AD0" w:rsidP="007B7D5D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oignées communes pour le maniement du sectionneur d’isolement et du disjoncteur tension normal et alternative.</w:t>
      </w:r>
    </w:p>
    <w:p w14:paraId="16419E61" w14:textId="77777777" w:rsidR="00AB3AD0" w:rsidRPr="00AB3AD0" w:rsidRDefault="00AB3AD0" w:rsidP="007B7D5D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Entre barrée mécaniquement avec la porte de façon à empêcher l’accès à l’intérieur du boitier en position « En ».</w:t>
      </w:r>
    </w:p>
    <w:p w14:paraId="6E65A4A9" w14:textId="77777777" w:rsidR="00AB3AD0" w:rsidRPr="00AB3AD0" w:rsidRDefault="00AB3AD0" w:rsidP="007B7D5D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Manette de « Départ Urgence” avec capacité de blocage en </w:t>
      </w:r>
      <w:r w:rsidR="00EC1908" w:rsidRPr="00AB3AD0">
        <w:rPr>
          <w:sz w:val="18"/>
          <w:szCs w:val="18"/>
          <w:lang w:val="fr-CA"/>
        </w:rPr>
        <w:t>position “</w:t>
      </w:r>
      <w:r w:rsidRPr="00AB3AD0">
        <w:rPr>
          <w:sz w:val="18"/>
          <w:szCs w:val="18"/>
          <w:lang w:val="fr-CA"/>
        </w:rPr>
        <w:t>En”</w:t>
      </w:r>
    </w:p>
    <w:p w14:paraId="4C6AD4CA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NTERFACE OPERATEUR AVEC ÉCRAN TACTILE</w:t>
      </w:r>
    </w:p>
    <w:p w14:paraId="39722AB7" w14:textId="77777777" w:rsidR="00AB3AD0" w:rsidRPr="00AB3AD0" w:rsidRDefault="00AB3AD0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Écran LCD tactile couleur de </w:t>
      </w:r>
      <w:r w:rsidR="00A700AB">
        <w:rPr>
          <w:sz w:val="18"/>
          <w:szCs w:val="18"/>
          <w:lang w:val="fr-CA"/>
        </w:rPr>
        <w:t>7</w:t>
      </w:r>
      <w:r w:rsidRPr="00AB3AD0">
        <w:rPr>
          <w:sz w:val="18"/>
          <w:szCs w:val="18"/>
          <w:lang w:val="fr-CA"/>
        </w:rPr>
        <w:t xml:space="preserve">" (technologie HMI) propulsé par un micro-ordinateur intégré avec logique PLC. </w:t>
      </w:r>
    </w:p>
    <w:p w14:paraId="6BDD8672" w14:textId="77777777" w:rsid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Boutons poussoirs de type clavier:</w:t>
      </w:r>
      <w:r w:rsidR="00734E1A" w:rsidRPr="00734E1A">
        <w:rPr>
          <w:sz w:val="18"/>
          <w:szCs w:val="18"/>
          <w:lang w:val="fr-CA"/>
        </w:rPr>
        <w:t xml:space="preserve"> </w:t>
      </w:r>
    </w:p>
    <w:p w14:paraId="2C7BA6B2" w14:textId="77777777" w:rsidR="00734E1A" w:rsidRPr="00AB3AD0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Départ</w:t>
      </w:r>
    </w:p>
    <w:p w14:paraId="1EB6C811" w14:textId="77777777" w:rsidR="00734E1A" w:rsidRPr="00AB3AD0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rrêt</w:t>
      </w:r>
    </w:p>
    <w:p w14:paraId="65260000" w14:textId="77777777" w:rsidR="00734E1A" w:rsidRPr="00734E1A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ycle D’essai</w:t>
      </w:r>
    </w:p>
    <w:p w14:paraId="7DDAF94E" w14:textId="77777777" w:rsidR="002D0BCF" w:rsidRPr="00734E1A" w:rsidRDefault="00734E1A" w:rsidP="007B7D5D">
      <w:pPr>
        <w:pStyle w:val="BasicParagraph"/>
        <w:numPr>
          <w:ilvl w:val="0"/>
          <w:numId w:val="11"/>
        </w:numPr>
        <w:ind w:left="720"/>
        <w:rPr>
          <w:rFonts w:ascii="Calibri" w:hAnsi="Calibri"/>
          <w:color w:val="auto"/>
          <w:sz w:val="18"/>
          <w:szCs w:val="18"/>
          <w:lang w:val="fr-CA" w:eastAsia="en-US"/>
        </w:rPr>
      </w:pPr>
      <w:r w:rsidRPr="00734E1A">
        <w:rPr>
          <w:rFonts w:ascii="Calibri" w:hAnsi="Calibri"/>
          <w:color w:val="auto"/>
          <w:sz w:val="18"/>
          <w:szCs w:val="18"/>
          <w:lang w:val="fr-CA" w:eastAsia="en-US"/>
        </w:rPr>
        <w:t>Menu sur écran</w:t>
      </w:r>
    </w:p>
    <w:p w14:paraId="549B2876" w14:textId="77777777" w:rsidR="00AB3AD0" w:rsidRP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age Principal</w:t>
      </w:r>
    </w:p>
    <w:p w14:paraId="5F6C0BE9" w14:textId="77777777" w:rsidR="00AB3AD0" w:rsidRP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larmes</w:t>
      </w:r>
    </w:p>
    <w:p w14:paraId="4F11C9B4" w14:textId="77777777" w:rsidR="00AB3AD0" w:rsidRP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justements/Configuration</w:t>
      </w:r>
    </w:p>
    <w:p w14:paraId="7873D2FB" w14:textId="77777777" w:rsid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Historiques/Statistiques</w:t>
      </w:r>
    </w:p>
    <w:p w14:paraId="0E71EA29" w14:textId="77777777" w:rsidR="00734E1A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Service</w:t>
      </w:r>
    </w:p>
    <w:p w14:paraId="4330EDDA" w14:textId="77777777" w:rsidR="00734E1A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Manuels</w:t>
      </w:r>
    </w:p>
    <w:p w14:paraId="47219E8F" w14:textId="77777777" w:rsidR="00734E1A" w:rsidRPr="00AB3AD0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Langue</w:t>
      </w:r>
    </w:p>
    <w:p w14:paraId="6FCCB009" w14:textId="77777777" w:rsidR="00AB3AD0" w:rsidRPr="00AB3AD0" w:rsidRDefault="00AB3AD0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Écran tactile sera affiché </w:t>
      </w:r>
      <w:r w:rsidR="00FD2AA8" w:rsidRPr="00AB3AD0">
        <w:rPr>
          <w:sz w:val="18"/>
          <w:szCs w:val="18"/>
          <w:lang w:val="fr-CA"/>
        </w:rPr>
        <w:t>graphiquement :</w:t>
      </w:r>
    </w:p>
    <w:p w14:paraId="1A8A2C2D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ension normal et alternative et ampérage des trois phases simultanément et indépendamment avec technologie RMS</w:t>
      </w:r>
    </w:p>
    <w:p w14:paraId="41CD8B32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ransition de démarrage du moteur</w:t>
      </w:r>
    </w:p>
    <w:p w14:paraId="0561D6A2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oteur arrêté / en marche</w:t>
      </w:r>
    </w:p>
    <w:p w14:paraId="1573B3AF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ause du départ</w:t>
      </w:r>
    </w:p>
    <w:p w14:paraId="12C10835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éthode d’activation</w:t>
      </w:r>
    </w:p>
    <w:p w14:paraId="1264A59C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ype de démarreur</w:t>
      </w:r>
    </w:p>
    <w:p w14:paraId="3A3208AC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ode d'arrêt</w:t>
      </w:r>
    </w:p>
    <w:p w14:paraId="2C836E66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Heure et date</w:t>
      </w:r>
    </w:p>
    <w:p w14:paraId="492F1692" w14:textId="77777777" w:rsidR="00017E6B" w:rsidRPr="00017E6B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empérature ambiante de la salle mécanique (⁰ F ou ⁰ C)</w:t>
      </w:r>
    </w:p>
    <w:p w14:paraId="2E81BEE0" w14:textId="77777777" w:rsidR="00017E6B" w:rsidRPr="00AB3AD0" w:rsidRDefault="00017E6B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017E6B">
        <w:rPr>
          <w:sz w:val="18"/>
          <w:szCs w:val="18"/>
          <w:lang w:val="fr-CA"/>
        </w:rPr>
        <w:t>Manomètre</w:t>
      </w:r>
      <w:r>
        <w:rPr>
          <w:sz w:val="18"/>
          <w:szCs w:val="18"/>
          <w:lang w:val="fr-CA"/>
        </w:rPr>
        <w:t xml:space="preserve"> de pression </w:t>
      </w:r>
    </w:p>
    <w:p w14:paraId="42845710" w14:textId="77777777" w:rsidR="00AB3AD0" w:rsidRPr="00AB3AD0" w:rsidRDefault="00AB3AD0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ression du système unités de mesure au choix</w:t>
      </w:r>
    </w:p>
    <w:p w14:paraId="6A0CE9C9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SI</w:t>
      </w:r>
    </w:p>
    <w:p w14:paraId="0C71B038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proofErr w:type="spellStart"/>
      <w:proofErr w:type="gramStart"/>
      <w:r w:rsidRPr="00AB3AD0">
        <w:rPr>
          <w:sz w:val="18"/>
          <w:szCs w:val="18"/>
          <w:lang w:val="fr-CA"/>
        </w:rPr>
        <w:t>kPA</w:t>
      </w:r>
      <w:proofErr w:type="spellEnd"/>
      <w:proofErr w:type="gramEnd"/>
    </w:p>
    <w:p w14:paraId="008212EA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Bar</w:t>
      </w:r>
    </w:p>
    <w:p w14:paraId="191C41D3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ieds de tête</w:t>
      </w:r>
    </w:p>
    <w:p w14:paraId="6C15F293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ètre d’eau</w:t>
      </w:r>
    </w:p>
    <w:p w14:paraId="2107DC37" w14:textId="77777777" w:rsidR="00AB3AD0" w:rsidRPr="00AB3AD0" w:rsidRDefault="00AB3AD0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rogrammation et l'affichage</w:t>
      </w:r>
    </w:p>
    <w:p w14:paraId="4597EDF1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Les paramètres des pressions départ et arrêt</w:t>
      </w:r>
    </w:p>
    <w:p w14:paraId="709006B9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inuterie de temps de marche</w:t>
      </w:r>
    </w:p>
    <w:p w14:paraId="605ECEAE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inuterie de démarrage séquentiel</w:t>
      </w:r>
    </w:p>
    <w:p w14:paraId="302BE392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inuterie de test périodique</w:t>
      </w:r>
    </w:p>
    <w:p w14:paraId="1EC62345" w14:textId="77777777" w:rsidR="002D0BCF" w:rsidRDefault="002D0BCF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2D0BCF">
        <w:rPr>
          <w:sz w:val="18"/>
          <w:szCs w:val="18"/>
          <w:lang w:val="fr-CA"/>
        </w:rPr>
        <w:t xml:space="preserve">Doit permettre le choix de la langue d’opération. </w:t>
      </w:r>
    </w:p>
    <w:p w14:paraId="3243CFA1" w14:textId="77777777" w:rsidR="00AB3AD0" w:rsidRPr="002D0BCF" w:rsidRDefault="002D0BCF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4"/>
          <w:szCs w:val="18"/>
          <w:lang w:val="fr-CA"/>
        </w:rPr>
      </w:pPr>
      <w:r w:rsidRPr="00606036">
        <w:rPr>
          <w:sz w:val="18"/>
          <w:szCs w:val="18"/>
          <w:lang w:val="fr-CA"/>
        </w:rPr>
        <w:t>Doit permettre la visualisation et le téléchargement</w:t>
      </w:r>
      <w:r w:rsidRPr="002D0BCF">
        <w:rPr>
          <w:sz w:val="18"/>
          <w:lang w:val="fr-CA"/>
        </w:rPr>
        <w:t xml:space="preserve"> à l’écran du manuel d’opération correspondant à la langue choisie.</w:t>
      </w:r>
    </w:p>
    <w:p w14:paraId="6E812ADA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APABILITES EN PROTOCOL DE COMMUNICATION</w:t>
      </w:r>
    </w:p>
    <w:p w14:paraId="6C55E574" w14:textId="77777777" w:rsidR="00AB3AD0" w:rsidRPr="00AB3AD0" w:rsidRDefault="00AB3AD0" w:rsidP="007B7D5D">
      <w:pPr>
        <w:pStyle w:val="ListParagraph"/>
        <w:numPr>
          <w:ilvl w:val="0"/>
          <w:numId w:val="13"/>
        </w:numPr>
        <w:spacing w:after="0" w:line="240" w:lineRule="auto"/>
        <w:ind w:left="720"/>
        <w:rPr>
          <w:sz w:val="18"/>
          <w:szCs w:val="18"/>
          <w:lang w:val="fr-CA"/>
        </w:rPr>
      </w:pPr>
      <w:proofErr w:type="spellStart"/>
      <w:r w:rsidRPr="00AB3AD0">
        <w:rPr>
          <w:sz w:val="18"/>
          <w:szCs w:val="18"/>
          <w:lang w:val="fr-CA"/>
        </w:rPr>
        <w:t>ModBus</w:t>
      </w:r>
      <w:proofErr w:type="spellEnd"/>
      <w:r w:rsidRPr="00AB3AD0">
        <w:rPr>
          <w:sz w:val="18"/>
          <w:szCs w:val="18"/>
          <w:lang w:val="fr-CA"/>
        </w:rPr>
        <w:t xml:space="preserve"> de format d’encadrement TCP/IP avec connexion femelle RJ45 blindée</w:t>
      </w:r>
    </w:p>
    <w:p w14:paraId="36508183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NDICATEURS D'ÉTAT ET ALARME VISUELLE</w:t>
      </w:r>
    </w:p>
    <w:p w14:paraId="4985477F" w14:textId="77777777" w:rsidR="00AB3AD0" w:rsidRPr="00AB3AD0" w:rsidRDefault="00AB3AD0" w:rsidP="007B7D5D">
      <w:pPr>
        <w:pStyle w:val="ListParagraph"/>
        <w:numPr>
          <w:ilvl w:val="0"/>
          <w:numId w:val="14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ndiquer visuellement différencier la criticité par code couleur</w:t>
      </w:r>
    </w:p>
    <w:p w14:paraId="1914A2DD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Rotor bloque</w:t>
      </w:r>
    </w:p>
    <w:p w14:paraId="47B8B5F3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Refus de démarrer</w:t>
      </w:r>
    </w:p>
    <w:p w14:paraId="142917ED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ous-intensité</w:t>
      </w:r>
    </w:p>
    <w:p w14:paraId="0787A11D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urintensité</w:t>
      </w:r>
    </w:p>
    <w:p w14:paraId="793C89FB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ous-tension</w:t>
      </w:r>
    </w:p>
    <w:p w14:paraId="22866815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urtension</w:t>
      </w:r>
    </w:p>
    <w:p w14:paraId="1953B7E3" w14:textId="77777777" w:rsidR="00C112A3" w:rsidRDefault="002E59A3" w:rsidP="00C112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Débalancements des phases</w:t>
      </w:r>
    </w:p>
    <w:p w14:paraId="3BC2332A" w14:textId="77777777" w:rsidR="00C546BF" w:rsidRPr="00C112A3" w:rsidRDefault="00C112A3" w:rsidP="00C112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C112A3">
        <w:rPr>
          <w:sz w:val="18"/>
          <w:szCs w:val="18"/>
          <w:lang w:val="fr-CA"/>
        </w:rPr>
        <w:t>Vérification Soupape du test</w:t>
      </w:r>
    </w:p>
    <w:p w14:paraId="2431B8D6" w14:textId="77777777" w:rsidR="00C112A3" w:rsidRDefault="002E59A3" w:rsidP="00C112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Test pression départ non atteint</w:t>
      </w:r>
    </w:p>
    <w:p w14:paraId="228CB6C5" w14:textId="77777777" w:rsidR="00C546BF" w:rsidRPr="00C112A3" w:rsidRDefault="00C112A3" w:rsidP="00C112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C112A3">
        <w:rPr>
          <w:sz w:val="18"/>
          <w:szCs w:val="18"/>
          <w:lang w:val="fr-CA"/>
        </w:rPr>
        <w:lastRenderedPageBreak/>
        <w:t xml:space="preserve">Capteur Pression </w:t>
      </w:r>
      <w:r w:rsidR="00155C16" w:rsidRPr="00C112A3">
        <w:rPr>
          <w:sz w:val="18"/>
          <w:szCs w:val="18"/>
          <w:lang w:val="fr-CA"/>
        </w:rPr>
        <w:t>défectueux</w:t>
      </w:r>
    </w:p>
    <w:p w14:paraId="0B4C72EB" w14:textId="77777777" w:rsidR="00C546BF" w:rsidRPr="00C546BF" w:rsidRDefault="002E59A3" w:rsidP="00C546BF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Mauvaise tension contrôle</w:t>
      </w:r>
    </w:p>
    <w:p w14:paraId="0EE16290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Défaut moteur</w:t>
      </w:r>
    </w:p>
    <w:p w14:paraId="778EE2D6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Alarme salle de pompe</w:t>
      </w:r>
    </w:p>
    <w:p w14:paraId="3FA1123F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euil de départ invalide</w:t>
      </w:r>
    </w:p>
    <w:p w14:paraId="2145C0F2" w14:textId="77777777" w:rsidR="00C546BF" w:rsidRDefault="002E59A3" w:rsidP="00C546BF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Inversion des phases</w:t>
      </w:r>
    </w:p>
    <w:p w14:paraId="0C07D763" w14:textId="77777777" w:rsidR="00C546BF" w:rsidRPr="00C546BF" w:rsidRDefault="00C546BF" w:rsidP="00C546BF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C546BF">
        <w:rPr>
          <w:sz w:val="18"/>
          <w:szCs w:val="18"/>
          <w:lang w:val="fr-CA"/>
        </w:rPr>
        <w:t>Perte de pouvoir</w:t>
      </w:r>
    </w:p>
    <w:p w14:paraId="23DEB1C8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Perte de phase L1</w:t>
      </w:r>
    </w:p>
    <w:p w14:paraId="3156FDB4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Perte de phase L2</w:t>
      </w:r>
    </w:p>
    <w:p w14:paraId="714FB722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Perte de phase L3</w:t>
      </w:r>
    </w:p>
    <w:p w14:paraId="1A317DE7" w14:textId="77777777" w:rsidR="002E59A3" w:rsidRPr="002E59A3" w:rsidRDefault="00614900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Bas n</w:t>
      </w:r>
      <w:r w:rsidR="002E59A3" w:rsidRPr="002E59A3">
        <w:rPr>
          <w:sz w:val="18"/>
          <w:szCs w:val="18"/>
          <w:lang w:val="fr-CA"/>
        </w:rPr>
        <w:t xml:space="preserve">iveau d'eau </w:t>
      </w:r>
    </w:p>
    <w:p w14:paraId="77B7C5C8" w14:textId="77777777" w:rsidR="00614900" w:rsidRPr="005A3B16" w:rsidRDefault="00614900" w:rsidP="00614900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5A3B16">
        <w:rPr>
          <w:sz w:val="18"/>
          <w:szCs w:val="18"/>
          <w:lang w:val="fr-CA"/>
        </w:rPr>
        <w:t>Pompe en demande</w:t>
      </w:r>
    </w:p>
    <w:p w14:paraId="602B72B4" w14:textId="77777777" w:rsidR="00614900" w:rsidRPr="005A3B16" w:rsidRDefault="00614900" w:rsidP="00614900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5A3B16">
        <w:rPr>
          <w:sz w:val="18"/>
          <w:szCs w:val="18"/>
          <w:lang w:val="fr-CA"/>
        </w:rPr>
        <w:t>Température ambiante basse</w:t>
      </w:r>
    </w:p>
    <w:p w14:paraId="7DDC56B4" w14:textId="77777777" w:rsidR="005A3B16" w:rsidRDefault="00614900" w:rsidP="005A3B16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5A3B16">
        <w:rPr>
          <w:sz w:val="18"/>
          <w:szCs w:val="18"/>
          <w:lang w:val="fr-CA"/>
        </w:rPr>
        <w:t>Service requis</w:t>
      </w:r>
    </w:p>
    <w:p w14:paraId="08F72623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ENREGISTREMENT DE LA PRESSION ET EVENEMENT</w:t>
      </w:r>
    </w:p>
    <w:p w14:paraId="0C7ED22D" w14:textId="77777777" w:rsidR="00AB3AD0" w:rsidRPr="00AB3AD0" w:rsidRDefault="00AB3AD0" w:rsidP="007B7D5D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Enregistrer les données de pression et événements opérationnels avec date et heure</w:t>
      </w:r>
    </w:p>
    <w:p w14:paraId="7851CA6E" w14:textId="77777777" w:rsidR="00AB3AD0" w:rsidRPr="00AB3AD0" w:rsidRDefault="00017E6B" w:rsidP="007B7D5D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017E6B">
        <w:rPr>
          <w:sz w:val="18"/>
          <w:szCs w:val="18"/>
          <w:lang w:val="fr-CA"/>
        </w:rPr>
        <w:t>Doit être en mesure d’afficher les événements opérationnels pendant la durée de vie du contrôleur et d’afficher les données de pression sous forme de texte et/ou graphique.</w:t>
      </w:r>
    </w:p>
    <w:p w14:paraId="74CFE61A" w14:textId="77777777" w:rsidR="00AB3AD0" w:rsidRPr="00AB3AD0" w:rsidRDefault="00AB3AD0" w:rsidP="007B7D5D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éléchargeables sur un disque mémoire flash via le port USB accessible à l'utilisateur sans avoir à ouvrir la porte du démarreur</w:t>
      </w:r>
    </w:p>
    <w:p w14:paraId="66BB754B" w14:textId="77777777" w:rsidR="00A26A8F" w:rsidRPr="007B7D5D" w:rsidRDefault="00A26A8F" w:rsidP="007B7D5D">
      <w:pPr>
        <w:pStyle w:val="ListParagraph"/>
        <w:numPr>
          <w:ilvl w:val="0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Statistiques</w:t>
      </w:r>
      <w:r w:rsidR="007B7D5D" w:rsidRPr="007B7D5D">
        <w:rPr>
          <w:sz w:val="18"/>
          <w:szCs w:val="18"/>
          <w:lang w:val="fr-CA"/>
        </w:rPr>
        <w:t xml:space="preserve"> depuis toujours</w:t>
      </w:r>
    </w:p>
    <w:p w14:paraId="408FB635" w14:textId="77777777" w:rsidR="00A26A8F" w:rsidRPr="007B7D5D" w:rsidRDefault="00A26A8F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Premier démarrage</w:t>
      </w:r>
    </w:p>
    <w:p w14:paraId="644DE1AC" w14:textId="77777777" w:rsidR="00A26A8F" w:rsidRPr="007B7D5D" w:rsidRDefault="00A26A8F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Alimenté depuis</w:t>
      </w:r>
    </w:p>
    <w:p w14:paraId="1AD77C32" w14:textId="77777777" w:rsidR="00AB3AD0" w:rsidRPr="007B7D5D" w:rsidRDefault="007B7D5D" w:rsidP="007B7D5D">
      <w:pPr>
        <w:pStyle w:val="ListParagraph"/>
        <w:numPr>
          <w:ilvl w:val="0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Statistiques depuis</w:t>
      </w:r>
      <w:r w:rsidR="00AB3AD0" w:rsidRPr="007B7D5D">
        <w:rPr>
          <w:sz w:val="18"/>
          <w:szCs w:val="18"/>
          <w:lang w:val="fr-CA"/>
        </w:rPr>
        <w:t xml:space="preserve"> </w:t>
      </w:r>
      <w:r w:rsidRPr="007B7D5D">
        <w:rPr>
          <w:sz w:val="18"/>
          <w:szCs w:val="18"/>
          <w:lang w:val="fr-CA"/>
        </w:rPr>
        <w:t xml:space="preserve">le premier et le </w:t>
      </w:r>
      <w:r w:rsidR="00AB3AD0" w:rsidRPr="007B7D5D">
        <w:rPr>
          <w:sz w:val="18"/>
          <w:szCs w:val="18"/>
          <w:lang w:val="fr-CA"/>
        </w:rPr>
        <w:t>dernier service</w:t>
      </w:r>
    </w:p>
    <w:p w14:paraId="57C4558A" w14:textId="77777777" w:rsidR="00AB3AD0" w:rsidRPr="007B7D5D" w:rsidRDefault="00AB3AD0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Alimenté depuis</w:t>
      </w:r>
    </w:p>
    <w:p w14:paraId="221284FF" w14:textId="77777777" w:rsidR="00AB3AD0" w:rsidRPr="007B7D5D" w:rsidRDefault="00AB3AD0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Totale du temps alimenté</w:t>
      </w:r>
    </w:p>
    <w:p w14:paraId="3B84F9C3" w14:textId="77777777" w:rsidR="00AB3AD0" w:rsidRPr="007B7D5D" w:rsidRDefault="008006DB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Statistiques du</w:t>
      </w:r>
      <w:r w:rsidR="00AB3AD0" w:rsidRPr="007B7D5D">
        <w:rPr>
          <w:sz w:val="18"/>
          <w:szCs w:val="18"/>
          <w:lang w:val="fr-CA"/>
        </w:rPr>
        <w:t xml:space="preserve"> moteur</w:t>
      </w:r>
      <w:r w:rsidR="007B7D5D" w:rsidRPr="007B7D5D">
        <w:rPr>
          <w:sz w:val="18"/>
          <w:szCs w:val="18"/>
          <w:lang w:val="fr-CA"/>
        </w:rPr>
        <w:t> :</w:t>
      </w:r>
    </w:p>
    <w:p w14:paraId="776E807C" w14:textId="77777777" w:rsidR="007B7D5D" w:rsidRPr="007B7D5D" w:rsidRDefault="007B7D5D" w:rsidP="00BE043C">
      <w:pPr>
        <w:pStyle w:val="ListParagraph"/>
        <w:numPr>
          <w:ilvl w:val="2"/>
          <w:numId w:val="24"/>
        </w:numPr>
        <w:tabs>
          <w:tab w:val="left" w:pos="2070"/>
        </w:tabs>
        <w:spacing w:after="0" w:line="240" w:lineRule="auto"/>
        <w:ind w:left="2250" w:hanging="45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Temps allumer</w:t>
      </w:r>
    </w:p>
    <w:p w14:paraId="6543FC4C" w14:textId="77777777" w:rsidR="007B7D5D" w:rsidRPr="007B7D5D" w:rsidRDefault="007B7D5D" w:rsidP="00BE043C">
      <w:pPr>
        <w:pStyle w:val="ListParagraph"/>
        <w:numPr>
          <w:ilvl w:val="2"/>
          <w:numId w:val="24"/>
        </w:numPr>
        <w:tabs>
          <w:tab w:val="left" w:pos="2070"/>
        </w:tabs>
        <w:spacing w:after="0" w:line="240" w:lineRule="auto"/>
        <w:ind w:left="2250" w:hanging="45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Nombre de Démarrage</w:t>
      </w:r>
    </w:p>
    <w:p w14:paraId="7C32D522" w14:textId="77777777" w:rsidR="007B7D5D" w:rsidRPr="007B7D5D" w:rsidRDefault="007B7D5D" w:rsidP="00BE043C">
      <w:pPr>
        <w:pStyle w:val="ListParagraph"/>
        <w:numPr>
          <w:ilvl w:val="2"/>
          <w:numId w:val="24"/>
        </w:numPr>
        <w:tabs>
          <w:tab w:val="left" w:pos="2070"/>
        </w:tabs>
        <w:spacing w:after="0" w:line="240" w:lineRule="auto"/>
        <w:ind w:left="2250" w:hanging="45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Dernière mise en march</w:t>
      </w:r>
      <w:r>
        <w:rPr>
          <w:sz w:val="18"/>
          <w:szCs w:val="18"/>
          <w:lang w:val="fr-CA"/>
        </w:rPr>
        <w:t>e</w:t>
      </w:r>
    </w:p>
    <w:p w14:paraId="45277E46" w14:textId="77777777" w:rsidR="00BE043C" w:rsidRDefault="00AB3AD0" w:rsidP="00160EB3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Pression minimum, maximum, et moyenne du système</w:t>
      </w:r>
    </w:p>
    <w:p w14:paraId="17242643" w14:textId="77777777" w:rsidR="00160EB3" w:rsidRDefault="00AB3AD0" w:rsidP="00160EB3">
      <w:pPr>
        <w:pStyle w:val="ListParagraph"/>
        <w:numPr>
          <w:ilvl w:val="1"/>
          <w:numId w:val="23"/>
        </w:numPr>
        <w:spacing w:after="160" w:line="259" w:lineRule="auto"/>
        <w:rPr>
          <w:sz w:val="18"/>
          <w:szCs w:val="18"/>
          <w:lang w:val="fr-CA"/>
        </w:rPr>
      </w:pPr>
      <w:r w:rsidRPr="00160EB3">
        <w:rPr>
          <w:sz w:val="18"/>
          <w:szCs w:val="18"/>
          <w:lang w:val="fr-CA"/>
        </w:rPr>
        <w:t>Température minimum, maximum, et moyenne salle des pompes</w:t>
      </w:r>
    </w:p>
    <w:p w14:paraId="60DCA238" w14:textId="77777777" w:rsidR="00BE043C" w:rsidRDefault="00BE043C" w:rsidP="00160EB3">
      <w:pPr>
        <w:pStyle w:val="ListParagraph"/>
        <w:numPr>
          <w:ilvl w:val="1"/>
          <w:numId w:val="23"/>
        </w:numPr>
        <w:spacing w:after="160" w:line="259" w:lineRule="auto"/>
        <w:rPr>
          <w:sz w:val="18"/>
          <w:szCs w:val="18"/>
          <w:lang w:val="fr-CA"/>
        </w:rPr>
      </w:pPr>
      <w:r w:rsidRPr="00160EB3">
        <w:rPr>
          <w:sz w:val="18"/>
          <w:szCs w:val="18"/>
          <w:lang w:val="fr-CA"/>
        </w:rPr>
        <w:t>Pompe d’appoint</w:t>
      </w:r>
    </w:p>
    <w:p w14:paraId="0B481BEF" w14:textId="77777777" w:rsidR="00160EB3" w:rsidRPr="007B7D5D" w:rsidRDefault="00160EB3" w:rsidP="00160EB3">
      <w:pPr>
        <w:pStyle w:val="ListParagraph"/>
        <w:numPr>
          <w:ilvl w:val="2"/>
          <w:numId w:val="29"/>
        </w:numPr>
        <w:tabs>
          <w:tab w:val="left" w:pos="2070"/>
        </w:tabs>
        <w:spacing w:after="0" w:line="240" w:lineRule="auto"/>
        <w:ind w:hanging="72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Temps allumer</w:t>
      </w:r>
    </w:p>
    <w:p w14:paraId="68644E47" w14:textId="77777777" w:rsidR="00160EB3" w:rsidRPr="007B7D5D" w:rsidRDefault="00160EB3" w:rsidP="00160EB3">
      <w:pPr>
        <w:pStyle w:val="ListParagraph"/>
        <w:numPr>
          <w:ilvl w:val="2"/>
          <w:numId w:val="29"/>
        </w:numPr>
        <w:tabs>
          <w:tab w:val="left" w:pos="2070"/>
        </w:tabs>
        <w:spacing w:after="0" w:line="240" w:lineRule="auto"/>
        <w:ind w:hanging="72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Nombre de Démarrage</w:t>
      </w:r>
    </w:p>
    <w:p w14:paraId="6B1BEB4F" w14:textId="77777777" w:rsidR="00160EB3" w:rsidRPr="007B7D5D" w:rsidRDefault="00160EB3" w:rsidP="00160EB3">
      <w:pPr>
        <w:pStyle w:val="ListParagraph"/>
        <w:numPr>
          <w:ilvl w:val="2"/>
          <w:numId w:val="29"/>
        </w:numPr>
        <w:tabs>
          <w:tab w:val="left" w:pos="2070"/>
        </w:tabs>
        <w:spacing w:after="0" w:line="240" w:lineRule="auto"/>
        <w:ind w:hanging="72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Dernière mise en march</w:t>
      </w:r>
      <w:r>
        <w:rPr>
          <w:sz w:val="18"/>
          <w:szCs w:val="18"/>
          <w:lang w:val="fr-CA"/>
        </w:rPr>
        <w:t>e</w:t>
      </w:r>
    </w:p>
    <w:p w14:paraId="291F16A8" w14:textId="77777777" w:rsidR="00160EB3" w:rsidRPr="00160EB3" w:rsidRDefault="008006DB" w:rsidP="008006DB">
      <w:pPr>
        <w:pStyle w:val="ListParagraph"/>
        <w:numPr>
          <w:ilvl w:val="1"/>
          <w:numId w:val="23"/>
        </w:numPr>
        <w:spacing w:after="160" w:line="259" w:lineRule="auto"/>
        <w:rPr>
          <w:sz w:val="18"/>
          <w:szCs w:val="18"/>
          <w:lang w:val="fr-CA"/>
        </w:rPr>
      </w:pPr>
      <w:r w:rsidRPr="008006DB">
        <w:rPr>
          <w:sz w:val="18"/>
          <w:szCs w:val="18"/>
          <w:lang w:val="fr-CA"/>
        </w:rPr>
        <w:t>Statistiques de puissances</w:t>
      </w:r>
    </w:p>
    <w:p w14:paraId="28B506AC" w14:textId="77777777" w:rsidR="008006DB" w:rsidRDefault="00AB3AD0" w:rsidP="008006DB">
      <w:pPr>
        <w:pStyle w:val="ListParagraph"/>
        <w:numPr>
          <w:ilvl w:val="2"/>
          <w:numId w:val="31"/>
        </w:numPr>
        <w:spacing w:after="160" w:line="259" w:lineRule="auto"/>
        <w:ind w:left="2070" w:hanging="270"/>
        <w:rPr>
          <w:sz w:val="18"/>
          <w:szCs w:val="18"/>
          <w:lang w:val="fr-CA"/>
        </w:rPr>
      </w:pPr>
      <w:r w:rsidRPr="008006DB">
        <w:rPr>
          <w:sz w:val="18"/>
          <w:szCs w:val="18"/>
          <w:lang w:val="fr-CA"/>
        </w:rPr>
        <w:t>Tension entre les phases avec date et heure</w:t>
      </w:r>
    </w:p>
    <w:p w14:paraId="43CDAD94" w14:textId="77777777" w:rsidR="00AB3AD0" w:rsidRPr="008006DB" w:rsidRDefault="00AB3AD0" w:rsidP="008006DB">
      <w:pPr>
        <w:pStyle w:val="ListParagraph"/>
        <w:numPr>
          <w:ilvl w:val="2"/>
          <w:numId w:val="31"/>
        </w:numPr>
        <w:spacing w:after="160" w:line="259" w:lineRule="auto"/>
        <w:ind w:left="2070" w:hanging="270"/>
        <w:rPr>
          <w:sz w:val="18"/>
          <w:szCs w:val="18"/>
          <w:lang w:val="fr-CA"/>
        </w:rPr>
      </w:pPr>
      <w:r w:rsidRPr="008006DB">
        <w:rPr>
          <w:sz w:val="18"/>
          <w:szCs w:val="18"/>
          <w:lang w:val="fr-CA"/>
        </w:rPr>
        <w:t>Ampérage entre les phases avec date et heure</w:t>
      </w:r>
    </w:p>
    <w:p w14:paraId="4488F057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IÈCES EN CONTACT AVEC L’EAU</w:t>
      </w:r>
    </w:p>
    <w:p w14:paraId="547910D2" w14:textId="77777777" w:rsidR="00AB3AD0" w:rsidRPr="00AB3AD0" w:rsidRDefault="00AB3AD0" w:rsidP="007B7D5D">
      <w:pPr>
        <w:pStyle w:val="ListParagraph"/>
        <w:numPr>
          <w:ilvl w:val="0"/>
          <w:numId w:val="1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Assemblage capteur de pression et électrovanne d’essai de fonctionnement évalué pour une pression de 500psi (calibré à 0-300psi). </w:t>
      </w:r>
    </w:p>
    <w:p w14:paraId="4387329D" w14:textId="77777777" w:rsidR="00AB3AD0" w:rsidRPr="00AB3AD0" w:rsidRDefault="00AB3AD0" w:rsidP="007B7D5D">
      <w:pPr>
        <w:pStyle w:val="ListParagraph"/>
        <w:numPr>
          <w:ilvl w:val="0"/>
          <w:numId w:val="1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nnexion ligne de détection de pression ½ "FNPT</w:t>
      </w:r>
    </w:p>
    <w:p w14:paraId="34AD8136" w14:textId="77777777" w:rsidR="00AB3AD0" w:rsidRPr="00AB3AD0" w:rsidRDefault="00AB3AD0" w:rsidP="007B7D5D">
      <w:pPr>
        <w:pStyle w:val="ListParagraph"/>
        <w:numPr>
          <w:ilvl w:val="0"/>
          <w:numId w:val="1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rovision pour un capteur de pression redondante</w:t>
      </w:r>
    </w:p>
    <w:p w14:paraId="7F42B5BA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RAPPELS D'ENTRETIEN ET ESSAI DE DEBIT</w:t>
      </w:r>
    </w:p>
    <w:p w14:paraId="3D429ADB" w14:textId="77777777" w:rsidR="00AB3AD0" w:rsidRPr="00AB3AD0" w:rsidRDefault="00AB3AD0" w:rsidP="007B7D5D">
      <w:pPr>
        <w:pStyle w:val="ListParagraph"/>
        <w:numPr>
          <w:ilvl w:val="0"/>
          <w:numId w:val="17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apacité de rappels d'entretien</w:t>
      </w:r>
    </w:p>
    <w:p w14:paraId="3F3B87D2" w14:textId="77777777" w:rsidR="00AB3AD0" w:rsidRPr="00AB3AD0" w:rsidRDefault="00AB3AD0" w:rsidP="007B7D5D">
      <w:pPr>
        <w:pStyle w:val="ListParagraph"/>
        <w:numPr>
          <w:ilvl w:val="0"/>
          <w:numId w:val="17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apacité d’insérer les données d’un essai de débit, générer et afficher la courbe stocker l’information</w:t>
      </w:r>
    </w:p>
    <w:p w14:paraId="69D648F8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NNEXION POUR EQUIPMENTS PÉRIPHÉRIQUES EXTERNES</w:t>
      </w:r>
    </w:p>
    <w:p w14:paraId="5CBA4F73" w14:textId="77777777" w:rsidR="00AB3AD0" w:rsidRPr="00AB3AD0" w:rsidRDefault="00AB3AD0" w:rsidP="007B7D5D">
      <w:pPr>
        <w:pStyle w:val="ListParagraph"/>
        <w:numPr>
          <w:ilvl w:val="0"/>
          <w:numId w:val="1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Dispositif de démarrage manuel à distance</w:t>
      </w:r>
    </w:p>
    <w:p w14:paraId="7286C431" w14:textId="77777777" w:rsidR="00AB3AD0" w:rsidRPr="00AB3AD0" w:rsidRDefault="00AB3AD0" w:rsidP="007B7D5D">
      <w:pPr>
        <w:pStyle w:val="ListParagraph"/>
        <w:numPr>
          <w:ilvl w:val="0"/>
          <w:numId w:val="1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Dispositif automatique démarrage à distance</w:t>
      </w:r>
    </w:p>
    <w:p w14:paraId="37218EB4" w14:textId="77777777" w:rsidR="00AB3AD0" w:rsidRPr="00AB3AD0" w:rsidRDefault="00AB3AD0" w:rsidP="007B7D5D">
      <w:pPr>
        <w:pStyle w:val="ListParagraph"/>
        <w:numPr>
          <w:ilvl w:val="0"/>
          <w:numId w:val="1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Démarrage par vanne de déluge </w:t>
      </w:r>
    </w:p>
    <w:p w14:paraId="1D6C4F75" w14:textId="77777777" w:rsidR="00AB3AD0" w:rsidRPr="00AB3AD0" w:rsidRDefault="002E59A3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CONTACTS D'ALARME D</w:t>
      </w:r>
      <w:r w:rsidR="00AB3AD0" w:rsidRPr="00AB3AD0">
        <w:rPr>
          <w:sz w:val="18"/>
          <w:szCs w:val="18"/>
          <w:lang w:val="fr-CA"/>
        </w:rPr>
        <w:t>PDT 8A – 250VAC POUR TÉMOIN À DISTANCE</w:t>
      </w:r>
    </w:p>
    <w:p w14:paraId="5F30FA98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Panne de courant ou perte de phase et / </w:t>
      </w:r>
      <w:r w:rsidR="001461F5" w:rsidRPr="00AB3AD0">
        <w:rPr>
          <w:sz w:val="18"/>
          <w:szCs w:val="18"/>
          <w:lang w:val="fr-CA"/>
        </w:rPr>
        <w:t>ou disjoncteur</w:t>
      </w:r>
      <w:r w:rsidRPr="00AB3AD0">
        <w:rPr>
          <w:sz w:val="18"/>
          <w:szCs w:val="18"/>
          <w:lang w:val="fr-CA"/>
        </w:rPr>
        <w:t xml:space="preserve"> en position ouverte</w:t>
      </w:r>
    </w:p>
    <w:p w14:paraId="750A70CF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nversion de phase</w:t>
      </w:r>
    </w:p>
    <w:p w14:paraId="2C969C01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oteur en marche</w:t>
      </w:r>
    </w:p>
    <w:p w14:paraId="28EB8DEF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larme commune salle des pompes (ré-assignable en chantier)</w:t>
      </w:r>
    </w:p>
    <w:p w14:paraId="6FB0CCCF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larme commune trouble moteur (ré-assignable en chantier)</w:t>
      </w:r>
    </w:p>
    <w:p w14:paraId="6CAE09DF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Sectionneur d’isolement tension alternative position Hors</w:t>
      </w:r>
    </w:p>
    <w:p w14:paraId="6BBDA6C5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rogrammable en chantier</w:t>
      </w:r>
    </w:p>
    <w:p w14:paraId="65B3D005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LARME SONORE</w:t>
      </w:r>
    </w:p>
    <w:p w14:paraId="3E4044C8" w14:textId="5E632353" w:rsidR="00AB3AD0" w:rsidRPr="00AB3AD0" w:rsidRDefault="00A251F9" w:rsidP="007B7D5D">
      <w:pPr>
        <w:pStyle w:val="ListParagraph"/>
        <w:numPr>
          <w:ilvl w:val="0"/>
          <w:numId w:val="20"/>
        </w:numPr>
        <w:spacing w:after="0" w:line="240" w:lineRule="auto"/>
        <w:ind w:left="72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6</w:t>
      </w:r>
      <w:r w:rsidR="00AB3AD0" w:rsidRPr="00AB3AD0">
        <w:rPr>
          <w:sz w:val="18"/>
          <w:szCs w:val="18"/>
          <w:lang w:val="fr-CA"/>
        </w:rPr>
        <w:t>" nominal pour 85 dB à 10 pieds (3m)</w:t>
      </w:r>
    </w:p>
    <w:p w14:paraId="429B74E3" w14:textId="77777777" w:rsidR="00AB3AD0" w:rsidRDefault="00AB3AD0" w:rsidP="007B7D5D">
      <w:pPr>
        <w:rPr>
          <w:lang w:val="fr-CA"/>
        </w:rPr>
        <w:sectPr w:rsidR="00AB3AD0" w:rsidSect="00AB3AD0">
          <w:headerReference w:type="default" r:id="rId10"/>
          <w:footerReference w:type="default" r:id="rId11"/>
          <w:pgSz w:w="12240" w:h="15840"/>
          <w:pgMar w:top="1440" w:right="1440" w:bottom="1440" w:left="1440" w:header="360" w:footer="720" w:gutter="0"/>
          <w:cols w:num="2" w:space="720"/>
          <w:docGrid w:linePitch="360"/>
        </w:sectPr>
      </w:pPr>
    </w:p>
    <w:p w14:paraId="60E00633" w14:textId="77777777" w:rsidR="00D04DC4" w:rsidRPr="00AB3AD0" w:rsidRDefault="00D04DC4" w:rsidP="00BE043C">
      <w:pPr>
        <w:rPr>
          <w:lang w:val="fr-CA"/>
        </w:rPr>
      </w:pPr>
    </w:p>
    <w:sectPr w:rsidR="00D04DC4" w:rsidRPr="00AB3AD0" w:rsidSect="00BE043C">
      <w:type w:val="continuous"/>
      <w:pgSz w:w="12240" w:h="15840"/>
      <w:pgMar w:top="1440" w:right="1440" w:bottom="117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38F66D" w14:textId="77777777" w:rsidR="005974B5" w:rsidRDefault="005974B5" w:rsidP="00A119C6">
      <w:pPr>
        <w:spacing w:after="0" w:line="240" w:lineRule="auto"/>
      </w:pPr>
      <w:r>
        <w:separator/>
      </w:r>
    </w:p>
  </w:endnote>
  <w:endnote w:type="continuationSeparator" w:id="0">
    <w:p w14:paraId="3F7ED991" w14:textId="77777777" w:rsidR="005974B5" w:rsidRDefault="005974B5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36DF0" w14:textId="59A5AC0F" w:rsidR="003E6311" w:rsidRPr="00E10FD9" w:rsidRDefault="00B2694E">
    <w:pPr>
      <w:pStyle w:val="Footer"/>
      <w:rPr>
        <w:sz w:val="20"/>
        <w:szCs w:val="2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4C7F23B7" wp14:editId="4489F813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DE87E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" strokecolor="#204d84" strokeweight="2.5pt"/>
          </w:pict>
        </mc:Fallback>
      </mc:AlternateContent>
    </w:r>
    <w:r w:rsidR="003E6311" w:rsidRPr="00E10FD9">
      <w:rPr>
        <w:sz w:val="20"/>
        <w:szCs w:val="20"/>
      </w:rPr>
      <w:t xml:space="preserve"> </w:t>
    </w:r>
    <w:r w:rsidR="003E6311" w:rsidRPr="00E10FD9">
      <w:rPr>
        <w:sz w:val="20"/>
        <w:szCs w:val="20"/>
      </w:rPr>
      <w:tab/>
    </w:r>
    <w:r w:rsidR="003E6311" w:rsidRPr="00E10FD9">
      <w:rPr>
        <w:sz w:val="20"/>
        <w:szCs w:val="20"/>
      </w:rPr>
      <w:tab/>
    </w:r>
    <w:r w:rsidR="003E6311">
      <w:rPr>
        <w:sz w:val="20"/>
        <w:szCs w:val="20"/>
      </w:rPr>
      <w:t xml:space="preserve"> </w:t>
    </w:r>
    <w:r w:rsidR="003E6311" w:rsidRPr="00FD2912">
      <w:rPr>
        <w:sz w:val="20"/>
        <w:szCs w:val="20"/>
      </w:rPr>
      <w:t>GP</w:t>
    </w:r>
    <w:r w:rsidR="00FD2912" w:rsidRPr="00FD2912">
      <w:rPr>
        <w:sz w:val="20"/>
        <w:szCs w:val="20"/>
      </w:rPr>
      <w:t>W</w:t>
    </w:r>
    <w:r w:rsidR="003E6311" w:rsidRPr="00FD2912">
      <w:rPr>
        <w:sz w:val="20"/>
        <w:szCs w:val="20"/>
      </w:rPr>
      <w:t>-SPE</w:t>
    </w:r>
    <w:r w:rsidR="003E6311" w:rsidRPr="00E10FD9">
      <w:rPr>
        <w:sz w:val="20"/>
        <w:szCs w:val="20"/>
      </w:rPr>
      <w:t>-00</w:t>
    </w:r>
    <w:r w:rsidR="000243ED">
      <w:rPr>
        <w:sz w:val="20"/>
        <w:szCs w:val="20"/>
      </w:rPr>
      <w:t>3</w:t>
    </w:r>
    <w:r w:rsidR="003E6311" w:rsidRPr="00E10FD9">
      <w:rPr>
        <w:sz w:val="20"/>
        <w:szCs w:val="20"/>
      </w:rPr>
      <w:t>/</w:t>
    </w:r>
    <w:r w:rsidR="003E6311">
      <w:rPr>
        <w:sz w:val="20"/>
        <w:szCs w:val="20"/>
      </w:rPr>
      <w:t>F</w:t>
    </w:r>
    <w:r w:rsidR="00BA4F1D">
      <w:rPr>
        <w:sz w:val="20"/>
        <w:szCs w:val="20"/>
      </w:rPr>
      <w:t xml:space="preserve"> Rev.</w:t>
    </w:r>
    <w:r w:rsidR="00A251F9">
      <w:rPr>
        <w:sz w:val="20"/>
        <w:szCs w:val="20"/>
      </w:rPr>
      <w:t>4</w:t>
    </w:r>
  </w:p>
  <w:p w14:paraId="22AD519A" w14:textId="77777777" w:rsidR="003E6311" w:rsidRPr="00E10FD9" w:rsidRDefault="003E6311">
    <w:pPr>
      <w:pStyle w:val="Footer"/>
      <w:rPr>
        <w:sz w:val="20"/>
        <w:szCs w:val="20"/>
      </w:rPr>
    </w:pPr>
    <w:r w:rsidRPr="00E10FD9"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5AB549" w14:textId="77777777" w:rsidR="005974B5" w:rsidRDefault="005974B5" w:rsidP="00A119C6">
      <w:pPr>
        <w:spacing w:after="0" w:line="240" w:lineRule="auto"/>
      </w:pPr>
      <w:r>
        <w:separator/>
      </w:r>
    </w:p>
  </w:footnote>
  <w:footnote w:type="continuationSeparator" w:id="0">
    <w:p w14:paraId="762481AA" w14:textId="77777777" w:rsidR="005974B5" w:rsidRDefault="005974B5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5034CD" w14:textId="77777777" w:rsidR="003C2389" w:rsidRDefault="00C44032" w:rsidP="00C44032">
    <w:pPr>
      <w:rPr>
        <w:rFonts w:cs="Calibri"/>
        <w:sz w:val="24"/>
        <w:szCs w:val="24"/>
        <w:lang w:val="fr-CA"/>
      </w:rPr>
    </w:pPr>
    <w:r>
      <w:rPr>
        <w:noProof/>
      </w:rPr>
      <w:drawing>
        <wp:anchor distT="0" distB="0" distL="114300" distR="114300" simplePos="0" relativeHeight="251658752" behindDoc="0" locked="0" layoutInCell="1" allowOverlap="1" wp14:anchorId="02FCA3B7" wp14:editId="31214CFE">
          <wp:simplePos x="0" y="0"/>
          <wp:positionH relativeFrom="column">
            <wp:posOffset>-38100</wp:posOffset>
          </wp:positionH>
          <wp:positionV relativeFrom="paragraph">
            <wp:posOffset>295275</wp:posOffset>
          </wp:positionV>
          <wp:extent cx="1590675" cy="323850"/>
          <wp:effectExtent l="0" t="0" r="9525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32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E6311" w:rsidRPr="003B182E">
      <w:rPr>
        <w:lang w:val="fr-CA"/>
      </w:rPr>
      <w:t xml:space="preserve"> </w:t>
    </w:r>
    <w:r w:rsidR="003E6311" w:rsidRPr="00AB49A6">
      <w:rPr>
        <w:rFonts w:cs="Calibri"/>
        <w:sz w:val="24"/>
        <w:szCs w:val="24"/>
        <w:lang w:val="fr-CA"/>
      </w:rPr>
      <w:t xml:space="preserve">                                             </w:t>
    </w:r>
    <w:r w:rsidR="003E6311" w:rsidRPr="00AB49A6">
      <w:rPr>
        <w:rFonts w:cs="Calibri"/>
        <w:sz w:val="24"/>
        <w:szCs w:val="24"/>
        <w:lang w:val="fr-CA"/>
      </w:rPr>
      <w:tab/>
    </w:r>
  </w:p>
  <w:p w14:paraId="7D064934" w14:textId="77777777" w:rsidR="00FD2912" w:rsidRPr="00FD2912" w:rsidRDefault="003C2389" w:rsidP="009E61A7">
    <w:pPr>
      <w:pStyle w:val="Header"/>
      <w:tabs>
        <w:tab w:val="left" w:pos="2880"/>
      </w:tabs>
      <w:spacing w:line="180" w:lineRule="auto"/>
      <w:jc w:val="center"/>
      <w:rPr>
        <w:rFonts w:cs="Calibri"/>
        <w:sz w:val="24"/>
        <w:szCs w:val="24"/>
        <w:lang w:val="fr-CA"/>
      </w:rPr>
    </w:pPr>
    <w:r>
      <w:rPr>
        <w:rFonts w:cs="Calibri"/>
        <w:sz w:val="24"/>
        <w:szCs w:val="24"/>
        <w:lang w:val="fr-CA"/>
      </w:rPr>
      <w:tab/>
    </w:r>
    <w:r w:rsidR="00FD2912">
      <w:rPr>
        <w:rFonts w:cs="Calibri"/>
        <w:sz w:val="24"/>
        <w:szCs w:val="24"/>
        <w:lang w:val="fr-CA"/>
      </w:rPr>
      <w:t xml:space="preserve"> </w:t>
    </w:r>
    <w:r w:rsidR="003E6311" w:rsidRPr="00AB49A6">
      <w:rPr>
        <w:rFonts w:cs="Calibri"/>
        <w:sz w:val="24"/>
        <w:szCs w:val="24"/>
        <w:lang w:val="fr-CA"/>
      </w:rPr>
      <w:t xml:space="preserve">DEVIS TECHNIQUE POUR </w:t>
    </w:r>
    <w:r w:rsidR="003E6311" w:rsidRPr="003E6311">
      <w:rPr>
        <w:sz w:val="24"/>
        <w:szCs w:val="24"/>
        <w:lang w:val="fr-CA"/>
      </w:rPr>
      <w:t>D</w:t>
    </w:r>
    <w:r w:rsidR="003E6311">
      <w:rPr>
        <w:sz w:val="24"/>
        <w:szCs w:val="24"/>
        <w:lang w:val="fr-CA"/>
      </w:rPr>
      <w:t>É</w:t>
    </w:r>
    <w:r w:rsidR="003E6311" w:rsidRPr="003E6311">
      <w:rPr>
        <w:sz w:val="24"/>
        <w:szCs w:val="24"/>
        <w:lang w:val="fr-CA"/>
      </w:rPr>
      <w:t>MARREUR</w:t>
    </w:r>
    <w:r w:rsidR="003E6311" w:rsidRPr="00AB49A6">
      <w:rPr>
        <w:rFonts w:cs="Calibri"/>
        <w:sz w:val="24"/>
        <w:szCs w:val="24"/>
        <w:lang w:val="fr-CA"/>
      </w:rPr>
      <w:t xml:space="preserve"> DE </w:t>
    </w:r>
    <w:r w:rsidR="003E6311" w:rsidRPr="00FD2912">
      <w:rPr>
        <w:rFonts w:cs="Calibri"/>
        <w:sz w:val="24"/>
        <w:szCs w:val="24"/>
        <w:lang w:val="fr-CA"/>
      </w:rPr>
      <w:t>POMPE ANTI-INCENDIE</w:t>
    </w:r>
  </w:p>
  <w:p w14:paraId="75334616" w14:textId="77777777" w:rsidR="003E6311" w:rsidRPr="00FD2912" w:rsidRDefault="003E6311" w:rsidP="00AB3AD0">
    <w:pPr>
      <w:pStyle w:val="Header"/>
      <w:tabs>
        <w:tab w:val="left" w:pos="2880"/>
      </w:tabs>
      <w:spacing w:line="180" w:lineRule="auto"/>
      <w:jc w:val="right"/>
      <w:rPr>
        <w:rFonts w:cs="Calibri"/>
        <w:bCs/>
        <w:sz w:val="24"/>
        <w:szCs w:val="24"/>
        <w:lang w:val="fr-CA"/>
      </w:rPr>
    </w:pPr>
    <w:r w:rsidRPr="00FD2912">
      <w:rPr>
        <w:rFonts w:cs="Calibri"/>
        <w:b/>
        <w:bCs/>
        <w:color w:val="FF0000"/>
        <w:sz w:val="24"/>
        <w:szCs w:val="24"/>
        <w:lang w:val="fr-CA"/>
      </w:rPr>
      <w:t>MODÈLE GP</w:t>
    </w:r>
    <w:r w:rsidR="0040502C" w:rsidRPr="00FD2912">
      <w:rPr>
        <w:rFonts w:cs="Calibri"/>
        <w:b/>
        <w:bCs/>
        <w:color w:val="FF0000"/>
        <w:sz w:val="24"/>
        <w:szCs w:val="24"/>
        <w:lang w:val="fr-CA"/>
      </w:rPr>
      <w:t>W</w:t>
    </w:r>
    <w:r w:rsidRPr="00FD2912">
      <w:rPr>
        <w:rFonts w:cs="Calibri"/>
        <w:b/>
        <w:bCs/>
        <w:color w:val="FF0000"/>
        <w:sz w:val="24"/>
        <w:szCs w:val="24"/>
        <w:lang w:val="fr-CA"/>
      </w:rPr>
      <w:t xml:space="preserve"> </w:t>
    </w:r>
    <w:r w:rsidRPr="00FD2912">
      <w:rPr>
        <w:rFonts w:cs="Calibri"/>
        <w:bCs/>
        <w:sz w:val="24"/>
        <w:szCs w:val="24"/>
        <w:lang w:val="fr-CA"/>
      </w:rPr>
      <w:t>PLEIN SERVICE</w:t>
    </w:r>
    <w:r w:rsidR="00AB3AD0" w:rsidRPr="00FD2912">
      <w:rPr>
        <w:rFonts w:cs="Calibri"/>
        <w:bCs/>
        <w:sz w:val="24"/>
        <w:szCs w:val="24"/>
        <w:lang w:val="fr-CA"/>
      </w:rPr>
      <w:t xml:space="preserve"> </w:t>
    </w:r>
  </w:p>
  <w:p w14:paraId="4B14A4C4" w14:textId="77777777" w:rsidR="00FD2912" w:rsidRDefault="00AB3AD0" w:rsidP="00FD2912">
    <w:pPr>
      <w:pStyle w:val="Header"/>
      <w:tabs>
        <w:tab w:val="left" w:pos="2880"/>
      </w:tabs>
      <w:spacing w:line="180" w:lineRule="auto"/>
      <w:jc w:val="right"/>
      <w:rPr>
        <w:rFonts w:cs="Calibri"/>
        <w:bCs/>
        <w:sz w:val="24"/>
        <w:szCs w:val="24"/>
        <w:lang w:val="fr-CA"/>
      </w:rPr>
    </w:pPr>
    <w:r w:rsidRPr="00FD2912">
      <w:rPr>
        <w:rFonts w:cs="Calibri"/>
        <w:bCs/>
        <w:sz w:val="24"/>
        <w:szCs w:val="24"/>
        <w:lang w:val="fr-CA"/>
      </w:rPr>
      <w:t>DÉMARREUR TENSION</w:t>
    </w:r>
    <w:r w:rsidR="00FD2912" w:rsidRPr="00FD2912">
      <w:rPr>
        <w:rFonts w:cs="Calibri"/>
        <w:bCs/>
        <w:sz w:val="24"/>
        <w:szCs w:val="24"/>
        <w:lang w:val="fr-CA"/>
      </w:rPr>
      <w:t xml:space="preserve"> REDUITE</w:t>
    </w:r>
    <w:r w:rsidR="00FD2912">
      <w:rPr>
        <w:rFonts w:cs="Calibri"/>
        <w:bCs/>
        <w:sz w:val="24"/>
        <w:szCs w:val="24"/>
        <w:lang w:val="fr-CA"/>
      </w:rPr>
      <w:t xml:space="preserve"> </w:t>
    </w:r>
  </w:p>
  <w:p w14:paraId="7201C6E5" w14:textId="77777777" w:rsidR="00FD2912" w:rsidRPr="003A140A" w:rsidRDefault="00FD2912" w:rsidP="00FD2912">
    <w:pPr>
      <w:pStyle w:val="Header"/>
      <w:tabs>
        <w:tab w:val="left" w:pos="2880"/>
      </w:tabs>
      <w:spacing w:line="180" w:lineRule="auto"/>
      <w:jc w:val="right"/>
      <w:rPr>
        <w:rFonts w:cs="Calibri"/>
        <w:bCs/>
        <w:sz w:val="24"/>
        <w:szCs w:val="24"/>
        <w:lang w:val="fr-CA"/>
      </w:rPr>
    </w:pPr>
    <w:r w:rsidRPr="00FD2912">
      <w:rPr>
        <w:rFonts w:cs="Calibri"/>
        <w:bCs/>
        <w:sz w:val="24"/>
        <w:szCs w:val="24"/>
        <w:lang w:val="fr-CA"/>
      </w:rPr>
      <w:t>DÉMARREUR ÉTOILE-TRIANGLE À TRANSITION</w:t>
    </w:r>
    <w:r w:rsidRPr="003A140A">
      <w:rPr>
        <w:rFonts w:cs="Calibri"/>
        <w:bCs/>
        <w:sz w:val="24"/>
        <w:szCs w:val="24"/>
        <w:lang w:val="fr-CA"/>
      </w:rPr>
      <w:t xml:space="preserve"> FERMÉE</w:t>
    </w:r>
  </w:p>
  <w:p w14:paraId="49383B46" w14:textId="77777777" w:rsidR="003E6311" w:rsidRPr="00AB49A6" w:rsidRDefault="00B2694E" w:rsidP="00C80EE9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bCs/>
        <w:sz w:val="24"/>
        <w:szCs w:val="24"/>
        <w:lang w:val="fr-CA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659377E0" wp14:editId="656AC7C8">
              <wp:simplePos x="0" y="0"/>
              <wp:positionH relativeFrom="column">
                <wp:posOffset>-38100</wp:posOffset>
              </wp:positionH>
              <wp:positionV relativeFrom="paragraph">
                <wp:posOffset>106044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92DB95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8.35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" strokecolor="#204d84" strokeweight="2.5pt"/>
          </w:pict>
        </mc:Fallback>
      </mc:AlternateContent>
    </w:r>
  </w:p>
  <w:p w14:paraId="0D46BE7B" w14:textId="77777777" w:rsidR="003E6311" w:rsidRPr="00AB49A6" w:rsidRDefault="003E6311" w:rsidP="00C80EE9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lang w:val="fr-CA"/>
      </w:rPr>
    </w:pPr>
    <w:r w:rsidRPr="00AB49A6">
      <w:rPr>
        <w:rFonts w:cs="Calibri"/>
        <w:bCs/>
        <w:sz w:val="28"/>
        <w:lang w:val="fr-CA"/>
      </w:rPr>
      <w:t xml:space="preserve"> </w:t>
    </w:r>
  </w:p>
  <w:p w14:paraId="6E062430" w14:textId="77777777" w:rsidR="003E6311" w:rsidRPr="00AB49A6" w:rsidRDefault="003E6311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  <w:lang w:val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41970"/>
    <w:multiLevelType w:val="hybridMultilevel"/>
    <w:tmpl w:val="29503D4E"/>
    <w:lvl w:ilvl="0" w:tplc="10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CB7741"/>
    <w:multiLevelType w:val="hybridMultilevel"/>
    <w:tmpl w:val="ACF0F258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A395ED6"/>
    <w:multiLevelType w:val="hybridMultilevel"/>
    <w:tmpl w:val="EA6CE4AE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045DC9"/>
    <w:multiLevelType w:val="hybridMultilevel"/>
    <w:tmpl w:val="E22AF120"/>
    <w:lvl w:ilvl="0" w:tplc="71869A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467046"/>
    <w:multiLevelType w:val="hybridMultilevel"/>
    <w:tmpl w:val="0A467092"/>
    <w:lvl w:ilvl="0" w:tplc="16EC9C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5E1795"/>
    <w:multiLevelType w:val="hybridMultilevel"/>
    <w:tmpl w:val="D98A1F86"/>
    <w:lvl w:ilvl="0" w:tplc="B374F1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FE780A"/>
    <w:multiLevelType w:val="hybridMultilevel"/>
    <w:tmpl w:val="B0AAE716"/>
    <w:lvl w:ilvl="0" w:tplc="1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40E2367"/>
    <w:multiLevelType w:val="hybridMultilevel"/>
    <w:tmpl w:val="3A10F1A8"/>
    <w:lvl w:ilvl="0" w:tplc="63DAF74E">
      <w:start w:val="1"/>
      <w:numFmt w:val="decimal"/>
      <w:lvlText w:val="%1."/>
      <w:lvlJc w:val="left"/>
      <w:pPr>
        <w:ind w:left="1080" w:hanging="360"/>
      </w:pPr>
      <w:rPr>
        <w:rFonts w:hint="default"/>
        <w:sz w:val="18"/>
        <w:szCs w:val="18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C6D2690"/>
    <w:multiLevelType w:val="hybridMultilevel"/>
    <w:tmpl w:val="6756EF5A"/>
    <w:lvl w:ilvl="0" w:tplc="415E05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570B7E"/>
    <w:multiLevelType w:val="hybridMultilevel"/>
    <w:tmpl w:val="D5F491B6"/>
    <w:lvl w:ilvl="0" w:tplc="926814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9902CE8"/>
    <w:multiLevelType w:val="hybridMultilevel"/>
    <w:tmpl w:val="01744218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FDB1742"/>
    <w:multiLevelType w:val="hybridMultilevel"/>
    <w:tmpl w:val="0298FF9E"/>
    <w:lvl w:ilvl="0" w:tplc="963AC3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09C058C"/>
    <w:multiLevelType w:val="hybridMultilevel"/>
    <w:tmpl w:val="039E2858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4BF340B"/>
    <w:multiLevelType w:val="hybridMultilevel"/>
    <w:tmpl w:val="13D2AA04"/>
    <w:lvl w:ilvl="0" w:tplc="2EC6DC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9763160"/>
    <w:multiLevelType w:val="hybridMultilevel"/>
    <w:tmpl w:val="C0620EE2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1E0EEB"/>
    <w:multiLevelType w:val="hybridMultilevel"/>
    <w:tmpl w:val="B0AAE716"/>
    <w:lvl w:ilvl="0" w:tplc="1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86D37C3"/>
    <w:multiLevelType w:val="hybridMultilevel"/>
    <w:tmpl w:val="C18A87EC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C621BE7"/>
    <w:multiLevelType w:val="hybridMultilevel"/>
    <w:tmpl w:val="64929848"/>
    <w:lvl w:ilvl="0" w:tplc="EFE6FA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D6C7F77"/>
    <w:multiLevelType w:val="hybridMultilevel"/>
    <w:tmpl w:val="B0AAE716"/>
    <w:lvl w:ilvl="0" w:tplc="1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0547A3A"/>
    <w:multiLevelType w:val="hybridMultilevel"/>
    <w:tmpl w:val="1ED65130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1CD66FA"/>
    <w:multiLevelType w:val="hybridMultilevel"/>
    <w:tmpl w:val="04C09822"/>
    <w:lvl w:ilvl="0" w:tplc="E44CBB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A2444D"/>
    <w:multiLevelType w:val="hybridMultilevel"/>
    <w:tmpl w:val="C1126812"/>
    <w:lvl w:ilvl="0" w:tplc="CBA064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BA22B4A"/>
    <w:multiLevelType w:val="hybridMultilevel"/>
    <w:tmpl w:val="62782736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DBE1A35"/>
    <w:multiLevelType w:val="hybridMultilevel"/>
    <w:tmpl w:val="2F56842E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1">
      <w:start w:val="1"/>
      <w:numFmt w:val="decimal"/>
      <w:lvlText w:val="%2)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DFD73CE"/>
    <w:multiLevelType w:val="hybridMultilevel"/>
    <w:tmpl w:val="07848BDC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6354F4D"/>
    <w:multiLevelType w:val="hybridMultilevel"/>
    <w:tmpl w:val="A9EA1B1E"/>
    <w:lvl w:ilvl="0" w:tplc="1AE2C3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7A44757"/>
    <w:multiLevelType w:val="hybridMultilevel"/>
    <w:tmpl w:val="46EE8D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E00FA0"/>
    <w:multiLevelType w:val="hybridMultilevel"/>
    <w:tmpl w:val="3D22B120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A9C2D02"/>
    <w:multiLevelType w:val="hybridMultilevel"/>
    <w:tmpl w:val="985C6A1E"/>
    <w:lvl w:ilvl="0" w:tplc="6EE60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FB36888"/>
    <w:multiLevelType w:val="hybridMultilevel"/>
    <w:tmpl w:val="1200FC98"/>
    <w:lvl w:ilvl="0" w:tplc="10090011">
      <w:start w:val="1"/>
      <w:numFmt w:val="decimal"/>
      <w:lvlText w:val="%1)"/>
      <w:lvlJc w:val="left"/>
      <w:pPr>
        <w:ind w:left="2700" w:hanging="360"/>
      </w:pPr>
    </w:lvl>
    <w:lvl w:ilvl="1" w:tplc="10090019" w:tentative="1">
      <w:start w:val="1"/>
      <w:numFmt w:val="lowerLetter"/>
      <w:lvlText w:val="%2."/>
      <w:lvlJc w:val="left"/>
      <w:pPr>
        <w:ind w:left="3420" w:hanging="360"/>
      </w:pPr>
    </w:lvl>
    <w:lvl w:ilvl="2" w:tplc="1009001B" w:tentative="1">
      <w:start w:val="1"/>
      <w:numFmt w:val="lowerRoman"/>
      <w:lvlText w:val="%3."/>
      <w:lvlJc w:val="right"/>
      <w:pPr>
        <w:ind w:left="4140" w:hanging="180"/>
      </w:pPr>
    </w:lvl>
    <w:lvl w:ilvl="3" w:tplc="1009000F" w:tentative="1">
      <w:start w:val="1"/>
      <w:numFmt w:val="decimal"/>
      <w:lvlText w:val="%4."/>
      <w:lvlJc w:val="left"/>
      <w:pPr>
        <w:ind w:left="4860" w:hanging="360"/>
      </w:pPr>
    </w:lvl>
    <w:lvl w:ilvl="4" w:tplc="10090019" w:tentative="1">
      <w:start w:val="1"/>
      <w:numFmt w:val="lowerLetter"/>
      <w:lvlText w:val="%5."/>
      <w:lvlJc w:val="left"/>
      <w:pPr>
        <w:ind w:left="5580" w:hanging="360"/>
      </w:pPr>
    </w:lvl>
    <w:lvl w:ilvl="5" w:tplc="1009001B" w:tentative="1">
      <w:start w:val="1"/>
      <w:numFmt w:val="lowerRoman"/>
      <w:lvlText w:val="%6."/>
      <w:lvlJc w:val="right"/>
      <w:pPr>
        <w:ind w:left="6300" w:hanging="180"/>
      </w:pPr>
    </w:lvl>
    <w:lvl w:ilvl="6" w:tplc="1009000F" w:tentative="1">
      <w:start w:val="1"/>
      <w:numFmt w:val="decimal"/>
      <w:lvlText w:val="%7."/>
      <w:lvlJc w:val="left"/>
      <w:pPr>
        <w:ind w:left="7020" w:hanging="360"/>
      </w:pPr>
    </w:lvl>
    <w:lvl w:ilvl="7" w:tplc="10090019" w:tentative="1">
      <w:start w:val="1"/>
      <w:numFmt w:val="lowerLetter"/>
      <w:lvlText w:val="%8."/>
      <w:lvlJc w:val="left"/>
      <w:pPr>
        <w:ind w:left="7740" w:hanging="360"/>
      </w:pPr>
    </w:lvl>
    <w:lvl w:ilvl="8" w:tplc="10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30" w15:restartNumberingAfterBreak="0">
    <w:nsid w:val="76666885"/>
    <w:multiLevelType w:val="hybridMultilevel"/>
    <w:tmpl w:val="A038FFB8"/>
    <w:lvl w:ilvl="0" w:tplc="9448F4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8477DF1"/>
    <w:multiLevelType w:val="hybridMultilevel"/>
    <w:tmpl w:val="AE82610E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9A02F03"/>
    <w:multiLevelType w:val="hybridMultilevel"/>
    <w:tmpl w:val="93B6317C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97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6"/>
  </w:num>
  <w:num w:numId="2">
    <w:abstractNumId w:val="14"/>
  </w:num>
  <w:num w:numId="3">
    <w:abstractNumId w:val="22"/>
  </w:num>
  <w:num w:numId="4">
    <w:abstractNumId w:val="19"/>
  </w:num>
  <w:num w:numId="5">
    <w:abstractNumId w:val="18"/>
  </w:num>
  <w:num w:numId="6">
    <w:abstractNumId w:val="8"/>
  </w:num>
  <w:num w:numId="7">
    <w:abstractNumId w:val="9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20"/>
  </w:num>
  <w:num w:numId="14">
    <w:abstractNumId w:val="21"/>
  </w:num>
  <w:num w:numId="15">
    <w:abstractNumId w:val="5"/>
  </w:num>
  <w:num w:numId="16">
    <w:abstractNumId w:val="28"/>
  </w:num>
  <w:num w:numId="17">
    <w:abstractNumId w:val="30"/>
  </w:num>
  <w:num w:numId="18">
    <w:abstractNumId w:val="11"/>
  </w:num>
  <w:num w:numId="19">
    <w:abstractNumId w:val="25"/>
  </w:num>
  <w:num w:numId="20">
    <w:abstractNumId w:val="13"/>
  </w:num>
  <w:num w:numId="21">
    <w:abstractNumId w:val="6"/>
  </w:num>
  <w:num w:numId="22">
    <w:abstractNumId w:val="15"/>
  </w:num>
  <w:num w:numId="23">
    <w:abstractNumId w:val="24"/>
  </w:num>
  <w:num w:numId="24">
    <w:abstractNumId w:val="27"/>
  </w:num>
  <w:num w:numId="25">
    <w:abstractNumId w:val="23"/>
  </w:num>
  <w:num w:numId="26">
    <w:abstractNumId w:val="32"/>
  </w:num>
  <w:num w:numId="27">
    <w:abstractNumId w:val="29"/>
  </w:num>
  <w:num w:numId="28">
    <w:abstractNumId w:val="16"/>
  </w:num>
  <w:num w:numId="29">
    <w:abstractNumId w:val="2"/>
  </w:num>
  <w:num w:numId="30">
    <w:abstractNumId w:val="31"/>
  </w:num>
  <w:num w:numId="31">
    <w:abstractNumId w:val="12"/>
  </w:num>
  <w:num w:numId="32">
    <w:abstractNumId w:val="10"/>
  </w:num>
  <w:num w:numId="33">
    <w:abstractNumId w:val="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0" w:nlCheck="1" w:checkStyle="0"/>
  <w:activeWritingStyle w:appName="MSWord" w:lang="fr-CA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1"/>
  <w:activeWritingStyle w:appName="MSWord" w:lang="fr-FR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6" w:nlCheck="1" w:checkStyle="1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tDQ2NTU0NDc1tjBS0lEKTi0uzszPAykwrAUA0rURvywAAAA="/>
  </w:docVars>
  <w:rsids>
    <w:rsidRoot w:val="001201B4"/>
    <w:rsid w:val="00017E6B"/>
    <w:rsid w:val="0002362A"/>
    <w:rsid w:val="000243ED"/>
    <w:rsid w:val="00043E83"/>
    <w:rsid w:val="0006345B"/>
    <w:rsid w:val="00073160"/>
    <w:rsid w:val="00091D67"/>
    <w:rsid w:val="00097634"/>
    <w:rsid w:val="000B307E"/>
    <w:rsid w:val="000C0FD3"/>
    <w:rsid w:val="000C1464"/>
    <w:rsid w:val="000D0B92"/>
    <w:rsid w:val="000D5686"/>
    <w:rsid w:val="000E15FA"/>
    <w:rsid w:val="00115E08"/>
    <w:rsid w:val="0011641B"/>
    <w:rsid w:val="00117456"/>
    <w:rsid w:val="001201B4"/>
    <w:rsid w:val="00125E01"/>
    <w:rsid w:val="00140C48"/>
    <w:rsid w:val="001461F5"/>
    <w:rsid w:val="00155C16"/>
    <w:rsid w:val="00156DA1"/>
    <w:rsid w:val="00160EB3"/>
    <w:rsid w:val="001740C6"/>
    <w:rsid w:val="001759F1"/>
    <w:rsid w:val="00182202"/>
    <w:rsid w:val="0018448D"/>
    <w:rsid w:val="001863A7"/>
    <w:rsid w:val="00193865"/>
    <w:rsid w:val="001C28F7"/>
    <w:rsid w:val="001D2D11"/>
    <w:rsid w:val="001E63A7"/>
    <w:rsid w:val="00231297"/>
    <w:rsid w:val="00231FB6"/>
    <w:rsid w:val="00254B05"/>
    <w:rsid w:val="00254C4B"/>
    <w:rsid w:val="00262512"/>
    <w:rsid w:val="00274089"/>
    <w:rsid w:val="002A48D1"/>
    <w:rsid w:val="002A6456"/>
    <w:rsid w:val="002A703C"/>
    <w:rsid w:val="002D0BCF"/>
    <w:rsid w:val="002D5AA0"/>
    <w:rsid w:val="002E59A3"/>
    <w:rsid w:val="002E6E4C"/>
    <w:rsid w:val="002F420D"/>
    <w:rsid w:val="003029A1"/>
    <w:rsid w:val="003116CB"/>
    <w:rsid w:val="003274A6"/>
    <w:rsid w:val="003479FB"/>
    <w:rsid w:val="00360806"/>
    <w:rsid w:val="0036141C"/>
    <w:rsid w:val="0036647A"/>
    <w:rsid w:val="0039355F"/>
    <w:rsid w:val="003A77B5"/>
    <w:rsid w:val="003B182E"/>
    <w:rsid w:val="003C2389"/>
    <w:rsid w:val="003C6E51"/>
    <w:rsid w:val="003D2CB8"/>
    <w:rsid w:val="003E12DD"/>
    <w:rsid w:val="003E36B2"/>
    <w:rsid w:val="003E6311"/>
    <w:rsid w:val="0040502C"/>
    <w:rsid w:val="00412ED7"/>
    <w:rsid w:val="00422B76"/>
    <w:rsid w:val="00422F76"/>
    <w:rsid w:val="00437C1C"/>
    <w:rsid w:val="004400F4"/>
    <w:rsid w:val="004419A5"/>
    <w:rsid w:val="00474F92"/>
    <w:rsid w:val="004A7D21"/>
    <w:rsid w:val="004F41FA"/>
    <w:rsid w:val="00517532"/>
    <w:rsid w:val="005242D1"/>
    <w:rsid w:val="00555330"/>
    <w:rsid w:val="0056539D"/>
    <w:rsid w:val="00592054"/>
    <w:rsid w:val="005974B5"/>
    <w:rsid w:val="005A1EC5"/>
    <w:rsid w:val="005A3B16"/>
    <w:rsid w:val="005D44E7"/>
    <w:rsid w:val="00606036"/>
    <w:rsid w:val="00607A40"/>
    <w:rsid w:val="00614900"/>
    <w:rsid w:val="006206C1"/>
    <w:rsid w:val="006373BD"/>
    <w:rsid w:val="00637D2B"/>
    <w:rsid w:val="00647C5F"/>
    <w:rsid w:val="00681157"/>
    <w:rsid w:val="00687F9D"/>
    <w:rsid w:val="00690811"/>
    <w:rsid w:val="0069678B"/>
    <w:rsid w:val="006A7EC7"/>
    <w:rsid w:val="006C7508"/>
    <w:rsid w:val="006E1800"/>
    <w:rsid w:val="00700D7A"/>
    <w:rsid w:val="00734E1A"/>
    <w:rsid w:val="00740937"/>
    <w:rsid w:val="00746F7C"/>
    <w:rsid w:val="007540AB"/>
    <w:rsid w:val="00754993"/>
    <w:rsid w:val="007819CB"/>
    <w:rsid w:val="00791C80"/>
    <w:rsid w:val="007B13CC"/>
    <w:rsid w:val="007B7D5D"/>
    <w:rsid w:val="007C2AF6"/>
    <w:rsid w:val="007D120B"/>
    <w:rsid w:val="007D17BA"/>
    <w:rsid w:val="007D1BA8"/>
    <w:rsid w:val="007D3CDF"/>
    <w:rsid w:val="007E0EFA"/>
    <w:rsid w:val="008006DB"/>
    <w:rsid w:val="008272DF"/>
    <w:rsid w:val="008434A1"/>
    <w:rsid w:val="00843C08"/>
    <w:rsid w:val="00852F9D"/>
    <w:rsid w:val="008759B8"/>
    <w:rsid w:val="00883D8F"/>
    <w:rsid w:val="00884B1B"/>
    <w:rsid w:val="008913AC"/>
    <w:rsid w:val="008C4D53"/>
    <w:rsid w:val="008E416A"/>
    <w:rsid w:val="008F2690"/>
    <w:rsid w:val="008F31B1"/>
    <w:rsid w:val="00910E8D"/>
    <w:rsid w:val="00937535"/>
    <w:rsid w:val="00987A1A"/>
    <w:rsid w:val="009A3F7D"/>
    <w:rsid w:val="009E61A7"/>
    <w:rsid w:val="009E66D9"/>
    <w:rsid w:val="009F4784"/>
    <w:rsid w:val="009F6564"/>
    <w:rsid w:val="009F7816"/>
    <w:rsid w:val="00A0019F"/>
    <w:rsid w:val="00A0062A"/>
    <w:rsid w:val="00A00D4A"/>
    <w:rsid w:val="00A11091"/>
    <w:rsid w:val="00A119C6"/>
    <w:rsid w:val="00A20694"/>
    <w:rsid w:val="00A232EE"/>
    <w:rsid w:val="00A251F9"/>
    <w:rsid w:val="00A26A8F"/>
    <w:rsid w:val="00A32DD8"/>
    <w:rsid w:val="00A4722C"/>
    <w:rsid w:val="00A700AB"/>
    <w:rsid w:val="00A75AA0"/>
    <w:rsid w:val="00A83191"/>
    <w:rsid w:val="00AB3AD0"/>
    <w:rsid w:val="00AB49A6"/>
    <w:rsid w:val="00B12BC3"/>
    <w:rsid w:val="00B175EE"/>
    <w:rsid w:val="00B201E6"/>
    <w:rsid w:val="00B2694E"/>
    <w:rsid w:val="00B526C3"/>
    <w:rsid w:val="00B864B2"/>
    <w:rsid w:val="00B86EB9"/>
    <w:rsid w:val="00BA04B0"/>
    <w:rsid w:val="00BA4F1D"/>
    <w:rsid w:val="00BC31E2"/>
    <w:rsid w:val="00BE043C"/>
    <w:rsid w:val="00BE3C00"/>
    <w:rsid w:val="00C112A3"/>
    <w:rsid w:val="00C1649B"/>
    <w:rsid w:val="00C317BB"/>
    <w:rsid w:val="00C44032"/>
    <w:rsid w:val="00C47047"/>
    <w:rsid w:val="00C546BF"/>
    <w:rsid w:val="00C65245"/>
    <w:rsid w:val="00C80EE9"/>
    <w:rsid w:val="00C820A6"/>
    <w:rsid w:val="00C93F51"/>
    <w:rsid w:val="00C94691"/>
    <w:rsid w:val="00CA50FB"/>
    <w:rsid w:val="00CB6671"/>
    <w:rsid w:val="00CC5A12"/>
    <w:rsid w:val="00CC7F3B"/>
    <w:rsid w:val="00CE5F47"/>
    <w:rsid w:val="00D04902"/>
    <w:rsid w:val="00D04DC4"/>
    <w:rsid w:val="00D05405"/>
    <w:rsid w:val="00D15CF2"/>
    <w:rsid w:val="00D16D66"/>
    <w:rsid w:val="00D21608"/>
    <w:rsid w:val="00D61B2F"/>
    <w:rsid w:val="00D63F26"/>
    <w:rsid w:val="00D70057"/>
    <w:rsid w:val="00D96F52"/>
    <w:rsid w:val="00DA1BE3"/>
    <w:rsid w:val="00DB36D8"/>
    <w:rsid w:val="00DB6D7F"/>
    <w:rsid w:val="00DE0139"/>
    <w:rsid w:val="00DF2E3C"/>
    <w:rsid w:val="00DF5ED6"/>
    <w:rsid w:val="00E03EA4"/>
    <w:rsid w:val="00E058A0"/>
    <w:rsid w:val="00E10FD9"/>
    <w:rsid w:val="00E32610"/>
    <w:rsid w:val="00E423B9"/>
    <w:rsid w:val="00E477C7"/>
    <w:rsid w:val="00E7238A"/>
    <w:rsid w:val="00E80CED"/>
    <w:rsid w:val="00E91558"/>
    <w:rsid w:val="00EA76B0"/>
    <w:rsid w:val="00EC1190"/>
    <w:rsid w:val="00EC1908"/>
    <w:rsid w:val="00ED0430"/>
    <w:rsid w:val="00ED0971"/>
    <w:rsid w:val="00EE2C55"/>
    <w:rsid w:val="00F02039"/>
    <w:rsid w:val="00F04333"/>
    <w:rsid w:val="00F179ED"/>
    <w:rsid w:val="00F35B1E"/>
    <w:rsid w:val="00F3654B"/>
    <w:rsid w:val="00F648E6"/>
    <w:rsid w:val="00F95739"/>
    <w:rsid w:val="00FB11DF"/>
    <w:rsid w:val="00FD2912"/>
    <w:rsid w:val="00FD2AA8"/>
    <w:rsid w:val="00FE0D4D"/>
    <w:rsid w:val="00FF2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91F07E8"/>
  <w15:docId w15:val="{5894CA00-E15D-444B-BD47-F77198A20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11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734E1A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eastAsia="en-CA"/>
    </w:rPr>
  </w:style>
  <w:style w:type="paragraph" w:customStyle="1" w:styleId="Default">
    <w:name w:val="Default"/>
    <w:rsid w:val="00017E6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NoParagraphStyle">
    <w:name w:val="[No Paragraph Style]"/>
    <w:rsid w:val="005A3B16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07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0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3" ma:contentTypeDescription="Create a new document." ma:contentTypeScope="" ma:versionID="24e8792f9a626519dcad7df7ce0dd858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6c900403c80eb71f3b1a3a98c9da3f9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C40D6C-058A-4925-8BAA-F8F3A3355A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AEE675-2651-4223-AED9-A3E30D7741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D5E276-4A18-4700-9237-CE62BBCE42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2</Words>
  <Characters>434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onika Kaur Somman</cp:lastModifiedBy>
  <cp:revision>4</cp:revision>
  <cp:lastPrinted>2011-10-31T19:02:00Z</cp:lastPrinted>
  <dcterms:created xsi:type="dcterms:W3CDTF">2018-06-26T12:45:00Z</dcterms:created>
  <dcterms:modified xsi:type="dcterms:W3CDTF">2022-01-17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</Properties>
</file>